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5" w:name="cover-letter"/>
    <w:p>
      <w:pPr>
        <w:pStyle w:val="Heading1"/>
      </w:pPr>
      <w:r>
        <w:t xml:space="preserve">Cover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t xml:space="preserve">[Hiring Manager's Name]</w:t>
      </w:r>
      <w:r>
        <w:br/>
      </w:r>
      <w:r>
        <w:t xml:space="preserve">[School/Institution Name]</w:t>
      </w:r>
      <w:r>
        <w:br/>
      </w:r>
      <w:r>
        <w:t xml:space="preserve">[School Address]</w:t>
      </w:r>
      <w:r>
        <w:br/>
      </w:r>
      <w:r>
        <w:t xml:space="preserve">Kampala, Uganda</w:t>
      </w:r>
    </w:p>
    <w:bookmarkStart w:id="24" w:name="dear-hiring-managers-name"/>
    <w:p>
      <w:pPr>
        <w:pStyle w:val="Heading2"/>
      </w:pPr>
      <w:r>
        <w:t xml:space="preserve">Dear [Hiring Manager's Name],</w:t>
      </w:r>
    </w:p>
    <w:p>
      <w:pPr>
        <w:pStyle w:val="FirstParagraph"/>
      </w:pPr>
      <w:r>
        <w:t xml:space="preserve">As a dedicated and passionate Special Education Teacher with a strong commitment to inclusive education, I am excited to apply for the Special Education Teacher position at [School/Institution Name] in Kampala, Uganda. My experience in designing and implementing individualized learning plans for students with diverse needs, combined with my deep understanding of the unique challenges faced by educators in Uganda, aligns seamlessly with the mission of your institution. I am eager to contribute my expertise to foster an environment where every student can thrive academically, socially, and emotionally.</w:t>
      </w:r>
    </w:p>
    <w:p>
      <w:pPr>
        <w:pStyle w:val="BodyText"/>
      </w:pPr>
      <w:r>
        <w:t xml:space="preserve">With over [X years] of experience in special education, I have developed a comprehensive skill set that includes creating individualized education programs (IEPs), adapting curricula for students with disabilities, and collaborating with parents, caregivers, and multidisciplinary teams. My work has consistently focused on empowering students to reach their full potential through personalized instruction and a supportive classroom environment. In Uganda Kampala, where the demand for specialized educational resources is growing due to increasing awareness of neurodiversity and inclusive practices, I am confident that my background will enable me to make a meaningful impact.</w:t>
      </w:r>
    </w:p>
    <w:bookmarkStart w:id="20" w:name="X54afa5e8de252764d9a5ed3da0b0e414cb71dfe"/>
    <w:p>
      <w:pPr>
        <w:pStyle w:val="Heading3"/>
      </w:pPr>
      <w:r>
        <w:t xml:space="preserve">A Commitment to Inclusive Education in Uganda Kampala</w:t>
      </w:r>
    </w:p>
    <w:p>
      <w:pPr>
        <w:pStyle w:val="FirstParagraph"/>
      </w:pPr>
      <w:r>
        <w:t xml:space="preserve">Working as a Special Education Teacher in Uganda Kampala presents both challenges and opportunities. The region’s educational landscape is evolving, with a growing emphasis on accessibility for students with disabilities. However, many schools still lack the infrastructure, trained personnel, and resources necessary to provide equitable education. My experience in resource-limited settings has equipped me with the adaptability and creativity needed to design effective teaching strategies within these constraints.</w:t>
      </w:r>
    </w:p>
    <w:p>
      <w:pPr>
        <w:pStyle w:val="BodyText"/>
      </w:pPr>
      <w:r>
        <w:t xml:space="preserve">For instance, during my time at [Previous School/Organization in Uganda or elsewhere], I spearheaded a program that integrated assistive technologies into classroom instruction for students with visual and auditory impairments. This initiative not only improved student engagement but also empowered teachers to adopt more inclusive methodologies. In Kampala, I am particularly interested in collaborating with local organizations and government agencies to advocate for systemic changes that prioritize special education. My goal is to ensure that every child, regardless of their abilities, has access to quality education that respects their unique needs.</w:t>
      </w:r>
    </w:p>
    <w:bookmarkEnd w:id="20"/>
    <w:bookmarkStart w:id="21" w:name="X316f8710d2f2a18c3321a411648078a14e6a255"/>
    <w:p>
      <w:pPr>
        <w:pStyle w:val="Heading3"/>
      </w:pPr>
      <w:r>
        <w:t xml:space="preserve">Excellence in Teaching and Student-Centered Learning</w:t>
      </w:r>
    </w:p>
    <w:p>
      <w:pPr>
        <w:pStyle w:val="FirstParagraph"/>
      </w:pPr>
      <w:r>
        <w:t xml:space="preserve">As a Special Education Teacher, I believe that education should be tailored to meet the individual strengths and challenges of each learner. My teaching philosophy is rooted in the belief that every student deserves a learning environment that fosters independence, self-advocacy, and confidence. In Uganda Kampala, where cultural attitudes toward disability can sometimes pose barriers to inclusion, I aim to bridge gaps through empathy, education, and advocacy.</w:t>
      </w:r>
    </w:p>
    <w:p>
      <w:pPr>
        <w:pStyle w:val="BodyText"/>
      </w:pPr>
      <w:r>
        <w:t xml:space="preserve">One of my core strengths is my ability to build strong relationships with students. I have worked with children across a spectrum of needs, including autism spectrum disorder (ASD), intellectual disabilities, and learning challenges. By employing evidence-based practices such as positive behavior support systems and sensory integration techniques, I have successfully helped students achieve academic milestones and improve their social skills. For example, a student who initially struggled to focus in a traditional classroom setting was able to complete tasks independently after I introduced a structured sensory-friendly routine tailored to their preferences.</w:t>
      </w:r>
    </w:p>
    <w:bookmarkEnd w:id="21"/>
    <w:bookmarkStart w:id="22" w:name="collaboration-and-community-engagement"/>
    <w:p>
      <w:pPr>
        <w:pStyle w:val="Heading3"/>
      </w:pPr>
      <w:r>
        <w:t xml:space="preserve">Collaboration and Community Engagement</w:t>
      </w:r>
    </w:p>
    <w:p>
      <w:pPr>
        <w:pStyle w:val="FirstParagraph"/>
      </w:pPr>
      <w:r>
        <w:t xml:space="preserve">Special Education is not solely the responsibility of teachers; it requires a collaborative approach involving families, communities, and other stakeholders. In Uganda Kampala, where community involvement can significantly influence a student’s success, I have actively engaged parents through workshops on behavioral strategies and early intervention techniques. This partnership has not only strengthened home-school connections but also empowered families to support their children’s growth beyond the classroom.</w:t>
      </w:r>
    </w:p>
    <w:p>
      <w:pPr>
        <w:pStyle w:val="BodyText"/>
      </w:pPr>
      <w:r>
        <w:t xml:space="preserve">Additionally, I have volunteered with local NGOs in Kampala that focus on disability rights and education. These experiences have deepened my understanding of the socio-economic factors that affect access to education and reinforced my commitment to advocating for marginalized communities. I am particularly passionate about mentoring new special education teachers and sharing best practices to build a stronger, more sustainable network of professionals in Uganda.</w:t>
      </w:r>
    </w:p>
    <w:bookmarkEnd w:id="22"/>
    <w:bookmarkStart w:id="23" w:name="why-kampala-a-perfect-fit-for-my-passion"/>
    <w:p>
      <w:pPr>
        <w:pStyle w:val="Heading3"/>
      </w:pPr>
      <w:r>
        <w:t xml:space="preserve">Why Kampala? A Perfect Fit for My Passion</w:t>
      </w:r>
    </w:p>
    <w:p>
      <w:pPr>
        <w:pStyle w:val="FirstParagraph"/>
      </w:pPr>
      <w:r>
        <w:t xml:space="preserve">Kampala, as the capital city of Uganda, is a dynamic hub of cultural and educational innovation. Its growing population and increasing investment in education make it an ideal location to advance the cause of special education. I am especially inspired by the work of institutions like [Name of Local Special Education Organization or School], which have pioneered inclusive practices in the region. I am eager to contribute my skills to a school that shares this vision and is committed to creating a future where every child can succeed.</w:t>
      </w:r>
    </w:p>
    <w:p>
      <w:pPr>
        <w:pStyle w:val="BodyText"/>
      </w:pPr>
      <w:r>
        <w:t xml:space="preserve">My decision to apply for this role is driven by a desire to combine my professional expertise with my personal values. I am confident that my experience, combined with the opportunities available in Kampala, will allow me to make a lasting difference in the lives of students and their families. I would be honored to join [School/Institution Name] and contribute to its mission of excellence in education for all.</w:t>
      </w:r>
    </w:p>
    <w:p>
      <w:pPr>
        <w:pStyle w:val="BodyText"/>
      </w:pPr>
      <w:r>
        <w:t xml:space="preserve">Thank you for considering my application. I would welcome the opportunity to discuss how my background and passion align with your needs. Please feel free to contact me at [Phone Number] or [Email Address] at your earliest convenience. I look forward to the possibility of contributing to the continued success of your institution.</w:t>
      </w:r>
    </w:p>
    <w:p>
      <w:pPr>
        <w:pStyle w:val="BodyText"/>
      </w:pPr>
      <w:r>
        <w:t xml:space="preserve">Sincerely,</w:t>
      </w:r>
      <w:r>
        <w:br/>
      </w:r>
      <w:r>
        <w:t xml:space="preserve">[Your Full Nam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6-07-23T13:01:33Z</dcterms:created>
  <dcterms:modified xsi:type="dcterms:W3CDTF">2026-07-23T13:01:33Z</dcterms:modified>
</cp:coreProperties>
</file>

<file path=docProps/custom.xml><?xml version="1.0" encoding="utf-8"?>
<Properties xmlns="http://schemas.openxmlformats.org/officeDocument/2006/custom-properties" xmlns:vt="http://schemas.openxmlformats.org/officeDocument/2006/docPropsVTypes"/>
</file>